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408A3" w:rsidRDefault="00017079">
      <w:pPr>
        <w:spacing w:before="76" w:after="0" w:line="271" w:lineRule="exact"/>
        <w:ind w:right="179"/>
        <w:jc w:val="right"/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Form P18</w:t>
      </w:r>
    </w:p>
    <w:p w:rsidR="009408A3" w:rsidRDefault="009408A3">
      <w:pPr>
        <w:spacing w:before="12" w:after="0" w:line="240" w:lineRule="exact"/>
        <w:rPr>
          <w:sz w:val="24"/>
          <w:szCs w:val="24"/>
        </w:rPr>
      </w:pPr>
    </w:p>
    <w:p w:rsidR="009408A3" w:rsidRDefault="00017079">
      <w:pPr>
        <w:spacing w:before="29" w:after="0" w:line="240" w:lineRule="auto"/>
        <w:ind w:left="3289" w:right="3269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OMOT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ON COVER SHEET</w:t>
      </w:r>
    </w:p>
    <w:p w:rsidR="009408A3" w:rsidRDefault="009408A3">
      <w:pPr>
        <w:spacing w:before="16" w:after="0" w:line="260" w:lineRule="exact"/>
        <w:rPr>
          <w:sz w:val="26"/>
          <w:szCs w:val="26"/>
        </w:rPr>
      </w:pPr>
    </w:p>
    <w:p w:rsidR="009408A3" w:rsidRDefault="00017079">
      <w:pPr>
        <w:tabs>
          <w:tab w:val="left" w:pos="9420"/>
        </w:tabs>
        <w:spacing w:after="0" w:line="271" w:lineRule="exact"/>
        <w:ind w:left="162" w:right="239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Faculty Member</w:t>
      </w:r>
      <w:r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'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s N</w:t>
      </w:r>
      <w:r>
        <w:rPr>
          <w:rFonts w:ascii="Times New Roman" w:eastAsia="Times New Roman" w:hAnsi="Times New Roman" w:cs="Times New Roman"/>
          <w:spacing w:val="1"/>
          <w:position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me </w:t>
      </w:r>
      <w:r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ab/>
      </w:r>
    </w:p>
    <w:p w:rsidR="009408A3" w:rsidRDefault="009408A3">
      <w:pPr>
        <w:spacing w:before="12" w:after="0" w:line="240" w:lineRule="exact"/>
        <w:rPr>
          <w:sz w:val="24"/>
          <w:szCs w:val="24"/>
        </w:rPr>
      </w:pPr>
    </w:p>
    <w:p w:rsidR="009408A3" w:rsidRDefault="009408A3">
      <w:pPr>
        <w:spacing w:after="0"/>
        <w:sectPr w:rsidR="009408A3">
          <w:type w:val="continuous"/>
          <w:pgSz w:w="12240" w:h="15840"/>
          <w:pgMar w:top="820" w:right="1240" w:bottom="280" w:left="1240" w:header="720" w:footer="720" w:gutter="0"/>
          <w:cols w:space="720"/>
        </w:sectPr>
      </w:pPr>
    </w:p>
    <w:p w:rsidR="009408A3" w:rsidRDefault="00017079">
      <w:pPr>
        <w:tabs>
          <w:tab w:val="left" w:pos="2440"/>
        </w:tabs>
        <w:spacing w:before="29" w:after="0" w:line="271" w:lineRule="exact"/>
        <w:ind w:left="200" w:right="-76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Rank </w:t>
      </w:r>
      <w:r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ab/>
      </w:r>
    </w:p>
    <w:p w:rsidR="009408A3" w:rsidRDefault="00017079">
      <w:pPr>
        <w:tabs>
          <w:tab w:val="left" w:pos="2720"/>
        </w:tabs>
        <w:spacing w:before="29" w:after="0" w:line="271" w:lineRule="exact"/>
        <w:ind w:right="-76"/>
        <w:rPr>
          <w:rFonts w:ascii="Times New Roman" w:eastAsia="Times New Roman" w:hAnsi="Times New Roman" w:cs="Times New Roman"/>
          <w:sz w:val="24"/>
          <w:szCs w:val="24"/>
        </w:rPr>
      </w:pPr>
      <w:r>
        <w:br w:type="column"/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College </w:t>
      </w:r>
      <w:r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ab/>
      </w:r>
    </w:p>
    <w:p w:rsidR="009408A3" w:rsidRDefault="00017079">
      <w:pPr>
        <w:tabs>
          <w:tab w:val="left" w:pos="4080"/>
        </w:tabs>
        <w:spacing w:before="29" w:after="0" w:line="271" w:lineRule="exact"/>
        <w:ind w:right="-20"/>
        <w:rPr>
          <w:rFonts w:ascii="Times New Roman" w:eastAsia="Times New Roman" w:hAnsi="Times New Roman" w:cs="Times New Roman"/>
          <w:sz w:val="24"/>
          <w:szCs w:val="24"/>
        </w:rPr>
      </w:pPr>
      <w:r>
        <w:br w:type="column"/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Depart</w:t>
      </w:r>
      <w:r>
        <w:rPr>
          <w:rFonts w:ascii="Times New Roman" w:eastAsia="Times New Roman" w:hAnsi="Times New Roman" w:cs="Times New Roman"/>
          <w:spacing w:val="-2"/>
          <w:position w:val="-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ent/Unit </w:t>
      </w:r>
      <w:r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4"/>
          <w:szCs w:val="24"/>
          <w:u w:val="single" w:color="000000"/>
        </w:rPr>
        <w:tab/>
      </w:r>
    </w:p>
    <w:p w:rsidR="009408A3" w:rsidRDefault="009408A3">
      <w:pPr>
        <w:spacing w:after="0"/>
        <w:sectPr w:rsidR="009408A3">
          <w:type w:val="continuous"/>
          <w:pgSz w:w="12240" w:h="15840"/>
          <w:pgMar w:top="820" w:right="1240" w:bottom="280" w:left="1240" w:header="720" w:footer="720" w:gutter="0"/>
          <w:cols w:num="3" w:space="720" w:equalWidth="0">
            <w:col w:w="2448" w:space="120"/>
            <w:col w:w="2728" w:space="120"/>
            <w:col w:w="4344"/>
          </w:cols>
        </w:sectPr>
      </w:pPr>
    </w:p>
    <w:p w:rsidR="009408A3" w:rsidRDefault="009408A3">
      <w:pPr>
        <w:spacing w:before="12" w:after="0" w:line="240" w:lineRule="exact"/>
        <w:rPr>
          <w:sz w:val="24"/>
          <w:szCs w:val="24"/>
        </w:rPr>
      </w:pPr>
    </w:p>
    <w:p w:rsidR="009408A3" w:rsidRDefault="00017079">
      <w:pPr>
        <w:tabs>
          <w:tab w:val="left" w:pos="740"/>
        </w:tabs>
        <w:spacing w:before="29" w:after="0" w:line="240" w:lineRule="auto"/>
        <w:ind w:left="740" w:right="687" w:hanging="5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1.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It has been dete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ined that the fac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ty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ber meets the criteria for co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ideration for pro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otion.</w:t>
      </w:r>
    </w:p>
    <w:p w:rsidR="009408A3" w:rsidRDefault="009408A3">
      <w:pPr>
        <w:spacing w:before="7" w:after="0" w:line="240" w:lineRule="exact"/>
        <w:rPr>
          <w:sz w:val="24"/>
          <w:szCs w:val="24"/>
        </w:rPr>
      </w:pPr>
    </w:p>
    <w:p w:rsidR="009408A3" w:rsidRDefault="009408A3">
      <w:pPr>
        <w:spacing w:after="0"/>
        <w:sectPr w:rsidR="009408A3">
          <w:type w:val="continuous"/>
          <w:pgSz w:w="12240" w:h="15840"/>
          <w:pgMar w:top="820" w:right="1240" w:bottom="280" w:left="1240" w:header="720" w:footer="720" w:gutter="0"/>
          <w:cols w:space="720"/>
        </w:sectPr>
      </w:pPr>
    </w:p>
    <w:p w:rsidR="009408A3" w:rsidRDefault="00017079" w:rsidP="00720FAD">
      <w:pPr>
        <w:tabs>
          <w:tab w:val="left" w:pos="740"/>
        </w:tabs>
        <w:spacing w:after="0" w:line="240" w:lineRule="auto"/>
        <w:ind w:left="720" w:right="-76" w:hanging="5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>2.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ab/>
        <w:t>Evaluation by depart</w:t>
      </w:r>
      <w:r>
        <w:rPr>
          <w:rFonts w:ascii="Times New Roman" w:eastAsia="Times New Roman" w:hAnsi="Times New Roman" w:cs="Times New Roman"/>
          <w:spacing w:val="-2"/>
          <w:position w:val="-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ental/unit faculty: </w:t>
      </w:r>
      <w:r w:rsidR="00E95F09">
        <w:rPr>
          <w:rFonts w:ascii="Times New Roman" w:eastAsia="Times New Roman" w:hAnsi="Times New Roman" w:cs="Times New Roman"/>
          <w:position w:val="-1"/>
          <w:sz w:val="24"/>
          <w:szCs w:val="24"/>
        </w:rPr>
        <w:t>Out of a</w:t>
      </w:r>
      <w:r w:rsidR="00E95F09"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 xml:space="preserve"> </w:t>
      </w:r>
      <w:r w:rsidR="00E95F09">
        <w:rPr>
          <w:rFonts w:ascii="Times New Roman" w:eastAsia="Times New Roman" w:hAnsi="Times New Roman" w:cs="Times New Roman"/>
          <w:position w:val="-1"/>
          <w:sz w:val="24"/>
          <w:szCs w:val="24"/>
        </w:rPr>
        <w:t>tot</w:t>
      </w:r>
      <w:r w:rsidR="00E95F09"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a</w:t>
      </w:r>
      <w:r w:rsidR="00E95F09">
        <w:rPr>
          <w:rFonts w:ascii="Times New Roman" w:eastAsia="Times New Roman" w:hAnsi="Times New Roman" w:cs="Times New Roman"/>
          <w:position w:val="-1"/>
          <w:sz w:val="24"/>
          <w:szCs w:val="24"/>
        </w:rPr>
        <w:t>l</w:t>
      </w:r>
      <w:r w:rsidR="00E95F09">
        <w:rPr>
          <w:rFonts w:ascii="Times New Roman" w:eastAsia="Times New Roman" w:hAnsi="Times New Roman" w:cs="Times New Roman"/>
          <w:spacing w:val="-4"/>
          <w:position w:val="-1"/>
          <w:sz w:val="24"/>
          <w:szCs w:val="24"/>
        </w:rPr>
        <w:t xml:space="preserve"> </w:t>
      </w:r>
      <w:r w:rsidR="00E95F09">
        <w:rPr>
          <w:rFonts w:ascii="Times New Roman" w:eastAsia="Times New Roman" w:hAnsi="Times New Roman" w:cs="Times New Roman"/>
          <w:position w:val="-1"/>
          <w:sz w:val="24"/>
          <w:szCs w:val="24"/>
        </w:rPr>
        <w:t>of</w:t>
      </w:r>
      <w:r w:rsidR="00E95F09">
        <w:rPr>
          <w:rFonts w:ascii="Times New Roman" w:eastAsia="Times New Roman" w:hAnsi="Times New Roman" w:cs="Times New Roman"/>
          <w:sz w:val="24"/>
          <w:szCs w:val="24"/>
        </w:rPr>
        <w:t xml:space="preserve"> ____ </w:t>
      </w:r>
      <w:r w:rsidR="00E95F09">
        <w:rPr>
          <w:rFonts w:ascii="Times New Roman" w:eastAsia="Times New Roman" w:hAnsi="Times New Roman" w:cs="Times New Roman"/>
          <w:position w:val="-1"/>
          <w:sz w:val="24"/>
          <w:szCs w:val="24"/>
        </w:rPr>
        <w:t>qualified</w:t>
      </w:r>
      <w:r w:rsidR="00E95F09">
        <w:rPr>
          <w:rFonts w:ascii="Times New Roman" w:eastAsia="Times New Roman" w:hAnsi="Times New Roman" w:cs="Times New Roman"/>
          <w:spacing w:val="-9"/>
          <w:position w:val="-1"/>
          <w:sz w:val="24"/>
          <w:szCs w:val="24"/>
        </w:rPr>
        <w:t xml:space="preserve"> </w:t>
      </w:r>
      <w:r w:rsidR="00E95F09">
        <w:rPr>
          <w:rFonts w:ascii="Times New Roman" w:eastAsia="Times New Roman" w:hAnsi="Times New Roman" w:cs="Times New Roman"/>
          <w:position w:val="-1"/>
          <w:sz w:val="24"/>
          <w:szCs w:val="24"/>
        </w:rPr>
        <w:t>depart</w:t>
      </w:r>
      <w:r w:rsidR="00E95F09">
        <w:rPr>
          <w:rFonts w:ascii="Times New Roman" w:eastAsia="Times New Roman" w:hAnsi="Times New Roman" w:cs="Times New Roman"/>
          <w:spacing w:val="-2"/>
          <w:position w:val="-1"/>
          <w:sz w:val="24"/>
          <w:szCs w:val="24"/>
        </w:rPr>
        <w:t>m</w:t>
      </w:r>
      <w:r w:rsidR="00E95F09">
        <w:rPr>
          <w:rFonts w:ascii="Times New Roman" w:eastAsia="Times New Roman" w:hAnsi="Times New Roman" w:cs="Times New Roman"/>
          <w:position w:val="-1"/>
          <w:sz w:val="24"/>
          <w:szCs w:val="24"/>
        </w:rPr>
        <w:t>ental/unit</w:t>
      </w:r>
      <w:r w:rsidR="00E95F09">
        <w:rPr>
          <w:rFonts w:ascii="Times New Roman" w:eastAsia="Times New Roman" w:hAnsi="Times New Roman" w:cs="Times New Roman"/>
          <w:spacing w:val="-17"/>
          <w:position w:val="-1"/>
          <w:sz w:val="24"/>
          <w:szCs w:val="24"/>
        </w:rPr>
        <w:t xml:space="preserve"> </w:t>
      </w:r>
      <w:r w:rsidR="00E95F09">
        <w:rPr>
          <w:rFonts w:ascii="Times New Roman" w:eastAsia="Times New Roman" w:hAnsi="Times New Roman" w:cs="Times New Roman"/>
          <w:position w:val="-1"/>
          <w:sz w:val="24"/>
          <w:szCs w:val="24"/>
        </w:rPr>
        <w:t>peers, ____ peers</w:t>
      </w:r>
      <w:r w:rsidR="00E95F09">
        <w:rPr>
          <w:rFonts w:ascii="Times New Roman" w:eastAsia="Times New Roman" w:hAnsi="Times New Roman" w:cs="Times New Roman"/>
          <w:spacing w:val="-5"/>
          <w:position w:val="-1"/>
          <w:sz w:val="24"/>
          <w:szCs w:val="24"/>
        </w:rPr>
        <w:t xml:space="preserve"> </w:t>
      </w:r>
      <w:r w:rsidR="00E95F09">
        <w:rPr>
          <w:rFonts w:ascii="Times New Roman" w:eastAsia="Times New Roman" w:hAnsi="Times New Roman" w:cs="Times New Roman"/>
          <w:position w:val="-1"/>
          <w:sz w:val="24"/>
          <w:szCs w:val="24"/>
        </w:rPr>
        <w:t>ha</w:t>
      </w:r>
      <w:r w:rsidR="00E95F09"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v</w:t>
      </w:r>
      <w:r w:rsidR="00E95F09">
        <w:rPr>
          <w:rFonts w:ascii="Times New Roman" w:eastAsia="Times New Roman" w:hAnsi="Times New Roman" w:cs="Times New Roman"/>
          <w:position w:val="-1"/>
          <w:sz w:val="24"/>
          <w:szCs w:val="24"/>
        </w:rPr>
        <w:t>e</w:t>
      </w:r>
      <w:r w:rsidR="00E95F09">
        <w:rPr>
          <w:rFonts w:ascii="Times New Roman" w:eastAsia="Times New Roman" w:hAnsi="Times New Roman" w:cs="Times New Roman"/>
          <w:spacing w:val="-5"/>
          <w:position w:val="-1"/>
          <w:sz w:val="24"/>
          <w:szCs w:val="24"/>
        </w:rPr>
        <w:t xml:space="preserve"> </w:t>
      </w:r>
      <w:r w:rsidR="00E95F09"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s</w:t>
      </w:r>
      <w:r w:rsidR="00E95F09">
        <w:rPr>
          <w:rFonts w:ascii="Times New Roman" w:eastAsia="Times New Roman" w:hAnsi="Times New Roman" w:cs="Times New Roman"/>
          <w:position w:val="-1"/>
          <w:sz w:val="24"/>
          <w:szCs w:val="24"/>
        </w:rPr>
        <w:t>ub</w:t>
      </w:r>
      <w:r w:rsidR="00E95F09">
        <w:rPr>
          <w:rFonts w:ascii="Times New Roman" w:eastAsia="Times New Roman" w:hAnsi="Times New Roman" w:cs="Times New Roman"/>
          <w:spacing w:val="-2"/>
          <w:position w:val="-1"/>
          <w:sz w:val="24"/>
          <w:szCs w:val="24"/>
        </w:rPr>
        <w:t>m</w:t>
      </w:r>
      <w:r w:rsidR="00E95F09">
        <w:rPr>
          <w:rFonts w:ascii="Times New Roman" w:eastAsia="Times New Roman" w:hAnsi="Times New Roman" w:cs="Times New Roman"/>
          <w:position w:val="-1"/>
          <w:sz w:val="24"/>
          <w:szCs w:val="24"/>
        </w:rPr>
        <w:t>itted</w:t>
      </w:r>
      <w:r w:rsidR="00E95F09">
        <w:rPr>
          <w:rFonts w:ascii="Times New Roman" w:eastAsia="Times New Roman" w:hAnsi="Times New Roman" w:cs="Times New Roman"/>
          <w:spacing w:val="-7"/>
          <w:position w:val="-1"/>
          <w:sz w:val="24"/>
          <w:szCs w:val="24"/>
        </w:rPr>
        <w:t xml:space="preserve"> </w:t>
      </w:r>
      <w:r w:rsidR="00E95F09">
        <w:rPr>
          <w:rFonts w:ascii="Times New Roman" w:eastAsia="Times New Roman" w:hAnsi="Times New Roman" w:cs="Times New Roman"/>
          <w:position w:val="-1"/>
          <w:sz w:val="24"/>
          <w:szCs w:val="24"/>
        </w:rPr>
        <w:t>re</w:t>
      </w:r>
      <w:r w:rsidR="00E95F09"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c</w:t>
      </w:r>
      <w:r w:rsidR="00E95F09">
        <w:rPr>
          <w:rFonts w:ascii="Times New Roman" w:eastAsia="Times New Roman" w:hAnsi="Times New Roman" w:cs="Times New Roman"/>
          <w:spacing w:val="1"/>
          <w:position w:val="-1"/>
          <w:sz w:val="24"/>
          <w:szCs w:val="24"/>
        </w:rPr>
        <w:t>o</w:t>
      </w:r>
      <w:r w:rsidR="00E95F09">
        <w:rPr>
          <w:rFonts w:ascii="Times New Roman" w:eastAsia="Times New Roman" w:hAnsi="Times New Roman" w:cs="Times New Roman"/>
          <w:position w:val="-1"/>
          <w:sz w:val="24"/>
          <w:szCs w:val="24"/>
        </w:rPr>
        <w:t>m</w:t>
      </w:r>
      <w:r w:rsidR="00E95F09">
        <w:rPr>
          <w:rFonts w:ascii="Times New Roman" w:eastAsia="Times New Roman" w:hAnsi="Times New Roman" w:cs="Times New Roman"/>
          <w:spacing w:val="-2"/>
          <w:position w:val="-1"/>
          <w:sz w:val="24"/>
          <w:szCs w:val="24"/>
        </w:rPr>
        <w:t>m</w:t>
      </w:r>
      <w:r w:rsidR="00E95F09">
        <w:rPr>
          <w:rFonts w:ascii="Times New Roman" w:eastAsia="Times New Roman" w:hAnsi="Times New Roman" w:cs="Times New Roman"/>
          <w:position w:val="-1"/>
          <w:sz w:val="24"/>
          <w:szCs w:val="24"/>
        </w:rPr>
        <w:t>endations</w:t>
      </w:r>
      <w:r w:rsidR="00E95F09">
        <w:rPr>
          <w:rFonts w:ascii="Times New Roman" w:eastAsia="Times New Roman" w:hAnsi="Times New Roman" w:cs="Times New Roman"/>
          <w:spacing w:val="-16"/>
          <w:position w:val="-1"/>
          <w:sz w:val="24"/>
          <w:szCs w:val="24"/>
        </w:rPr>
        <w:t xml:space="preserve"> </w:t>
      </w:r>
      <w:r w:rsidR="00E95F09">
        <w:rPr>
          <w:rFonts w:ascii="Times New Roman" w:eastAsia="Times New Roman" w:hAnsi="Times New Roman" w:cs="Times New Roman"/>
          <w:position w:val="-1"/>
          <w:sz w:val="24"/>
          <w:szCs w:val="24"/>
        </w:rPr>
        <w:t>as follows (show tot</w:t>
      </w:r>
      <w:r w:rsidR="00E95F09"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a</w:t>
      </w:r>
      <w:r w:rsidR="00E95F09">
        <w:rPr>
          <w:rFonts w:ascii="Times New Roman" w:eastAsia="Times New Roman" w:hAnsi="Times New Roman" w:cs="Times New Roman"/>
          <w:position w:val="-1"/>
          <w:sz w:val="24"/>
          <w:szCs w:val="24"/>
        </w:rPr>
        <w:t>l</w:t>
      </w:r>
      <w:r w:rsidR="00E95F09">
        <w:rPr>
          <w:rFonts w:ascii="Times New Roman" w:eastAsia="Times New Roman" w:hAnsi="Times New Roman" w:cs="Times New Roman"/>
          <w:spacing w:val="-4"/>
          <w:position w:val="-1"/>
          <w:sz w:val="24"/>
          <w:szCs w:val="24"/>
        </w:rPr>
        <w:t xml:space="preserve"> </w:t>
      </w:r>
      <w:r w:rsidR="00E95F09">
        <w:rPr>
          <w:rFonts w:ascii="Times New Roman" w:eastAsia="Times New Roman" w:hAnsi="Times New Roman" w:cs="Times New Roman"/>
          <w:position w:val="-1"/>
          <w:sz w:val="24"/>
          <w:szCs w:val="24"/>
        </w:rPr>
        <w:t>for each</w:t>
      </w:r>
      <w:r w:rsidR="00E95F09">
        <w:rPr>
          <w:rFonts w:ascii="Times New Roman" w:eastAsia="Times New Roman" w:hAnsi="Times New Roman" w:cs="Times New Roman"/>
          <w:spacing w:val="-4"/>
          <w:position w:val="-1"/>
          <w:sz w:val="24"/>
          <w:szCs w:val="24"/>
        </w:rPr>
        <w:t xml:space="preserve"> </w:t>
      </w:r>
      <w:r w:rsidR="00E95F09">
        <w:rPr>
          <w:rFonts w:ascii="Times New Roman" w:eastAsia="Times New Roman" w:hAnsi="Times New Roman" w:cs="Times New Roman"/>
          <w:position w:val="-1"/>
          <w:sz w:val="24"/>
          <w:szCs w:val="24"/>
        </w:rPr>
        <w:t>category).</w:t>
      </w:r>
    </w:p>
    <w:p w:rsidR="009408A3" w:rsidRDefault="009408A3" w:rsidP="00E95F09">
      <w:pPr>
        <w:spacing w:after="0" w:line="240" w:lineRule="auto"/>
        <w:sectPr w:rsidR="009408A3" w:rsidSect="00E95F09">
          <w:type w:val="continuous"/>
          <w:pgSz w:w="12240" w:h="15840"/>
          <w:pgMar w:top="820" w:right="1240" w:bottom="280" w:left="1240" w:header="720" w:footer="720" w:gutter="0"/>
          <w:cols w:space="607"/>
        </w:sectPr>
      </w:pPr>
    </w:p>
    <w:p w:rsidR="009408A3" w:rsidRDefault="009408A3" w:rsidP="00E95F09">
      <w:pPr>
        <w:spacing w:after="0" w:line="240" w:lineRule="auto"/>
      </w:pPr>
    </w:p>
    <w:tbl>
      <w:tblPr>
        <w:tblW w:w="0" w:type="auto"/>
        <w:tblInd w:w="10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64"/>
        <w:gridCol w:w="1368"/>
        <w:gridCol w:w="1537"/>
        <w:gridCol w:w="1349"/>
        <w:gridCol w:w="3655"/>
      </w:tblGrid>
      <w:tr w:rsidR="00E95F09" w:rsidTr="00F0635E">
        <w:trPr>
          <w:trHeight w:hRule="exact" w:val="672"/>
        </w:trPr>
        <w:tc>
          <w:tcPr>
            <w:tcW w:w="1564" w:type="dxa"/>
            <w:tcBorders>
              <w:top w:val="single" w:sz="6" w:space="0" w:color="ACA89A"/>
              <w:left w:val="single" w:sz="6" w:space="0" w:color="ECE9D8"/>
              <w:bottom w:val="single" w:sz="6" w:space="0" w:color="ACA89A"/>
              <w:right w:val="single" w:sz="6" w:space="0" w:color="ACA89A"/>
            </w:tcBorders>
          </w:tcPr>
          <w:p w:rsidR="00E95F09" w:rsidRDefault="00E95F09" w:rsidP="00E95F09">
            <w:pPr>
              <w:spacing w:after="0" w:line="240" w:lineRule="auto"/>
              <w:ind w:left="48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oting</w:t>
            </w:r>
          </w:p>
          <w:p w:rsidR="00E95F09" w:rsidRDefault="00E95F09" w:rsidP="00E95F09">
            <w:pPr>
              <w:spacing w:after="0" w:line="240" w:lineRule="auto"/>
              <w:ind w:left="48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ategory</w:t>
            </w:r>
          </w:p>
        </w:tc>
        <w:tc>
          <w:tcPr>
            <w:tcW w:w="1368" w:type="dxa"/>
            <w:tcBorders>
              <w:top w:val="single" w:sz="6" w:space="0" w:color="ACA89A"/>
              <w:left w:val="single" w:sz="6" w:space="0" w:color="ACA89A"/>
              <w:bottom w:val="single" w:sz="6" w:space="0" w:color="ACA89A"/>
              <w:right w:val="single" w:sz="6" w:space="0" w:color="ACA89A"/>
            </w:tcBorders>
          </w:tcPr>
          <w:p w:rsidR="00E95F09" w:rsidRDefault="00E95F09" w:rsidP="00E95F09">
            <w:pPr>
              <w:spacing w:after="0" w:line="240" w:lineRule="auto"/>
              <w:ind w:left="52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o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te</w:t>
            </w:r>
          </w:p>
        </w:tc>
        <w:tc>
          <w:tcPr>
            <w:tcW w:w="1537" w:type="dxa"/>
            <w:tcBorders>
              <w:top w:val="single" w:sz="6" w:space="0" w:color="ACA89A"/>
              <w:left w:val="single" w:sz="6" w:space="0" w:color="ACA89A"/>
              <w:bottom w:val="single" w:sz="6" w:space="0" w:color="ACA89A"/>
              <w:right w:val="single" w:sz="6" w:space="0" w:color="ACA89A"/>
            </w:tcBorders>
          </w:tcPr>
          <w:p w:rsidR="00E95F09" w:rsidRDefault="00E95F09" w:rsidP="00E95F09">
            <w:pPr>
              <w:spacing w:after="0" w:line="240" w:lineRule="auto"/>
              <w:ind w:left="52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o Not</w:t>
            </w:r>
          </w:p>
          <w:p w:rsidR="00E95F09" w:rsidRDefault="00E95F09" w:rsidP="00E95F09">
            <w:pPr>
              <w:spacing w:after="0" w:line="240" w:lineRule="auto"/>
              <w:ind w:left="52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o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te</w:t>
            </w:r>
          </w:p>
        </w:tc>
        <w:tc>
          <w:tcPr>
            <w:tcW w:w="1349" w:type="dxa"/>
            <w:tcBorders>
              <w:top w:val="single" w:sz="6" w:space="0" w:color="ACA89A"/>
              <w:left w:val="single" w:sz="6" w:space="0" w:color="ACA89A"/>
              <w:bottom w:val="single" w:sz="6" w:space="0" w:color="ACA89A"/>
              <w:right w:val="single" w:sz="6" w:space="0" w:color="ACA89A"/>
            </w:tcBorders>
          </w:tcPr>
          <w:p w:rsidR="00E95F09" w:rsidRDefault="00E95F09" w:rsidP="00E95F09">
            <w:pPr>
              <w:spacing w:after="0" w:line="240" w:lineRule="auto"/>
              <w:ind w:left="52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ot</w:t>
            </w:r>
          </w:p>
          <w:p w:rsidR="00E95F09" w:rsidRDefault="00E95F09" w:rsidP="00E95F09">
            <w:pPr>
              <w:spacing w:after="0" w:line="240" w:lineRule="auto"/>
              <w:ind w:left="52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oting</w:t>
            </w:r>
          </w:p>
        </w:tc>
        <w:tc>
          <w:tcPr>
            <w:tcW w:w="3655" w:type="dxa"/>
            <w:tcBorders>
              <w:top w:val="single" w:sz="6" w:space="0" w:color="ACA89A"/>
              <w:left w:val="single" w:sz="6" w:space="0" w:color="ACA89A"/>
              <w:bottom w:val="single" w:sz="6" w:space="0" w:color="ACA89A"/>
              <w:right w:val="single" w:sz="6" w:space="0" w:color="ACA89A"/>
            </w:tcBorders>
          </w:tcPr>
          <w:p w:rsidR="00E95F09" w:rsidRDefault="00E95F09" w:rsidP="00E95F09">
            <w:pPr>
              <w:spacing w:after="0" w:line="240" w:lineRule="auto"/>
              <w:ind w:left="52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ate and I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ti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s of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m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ttee</w:t>
            </w:r>
          </w:p>
          <w:p w:rsidR="00E95F09" w:rsidRDefault="00E95F09" w:rsidP="00E95F09">
            <w:pPr>
              <w:spacing w:after="0" w:line="240" w:lineRule="auto"/>
              <w:ind w:left="52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hairperson</w:t>
            </w:r>
          </w:p>
        </w:tc>
      </w:tr>
      <w:tr w:rsidR="00E95F09" w:rsidTr="00F0635E">
        <w:trPr>
          <w:trHeight w:hRule="exact" w:val="538"/>
        </w:trPr>
        <w:tc>
          <w:tcPr>
            <w:tcW w:w="1564" w:type="dxa"/>
            <w:tcBorders>
              <w:top w:val="single" w:sz="6" w:space="0" w:color="ACA89A"/>
              <w:left w:val="single" w:sz="6" w:space="0" w:color="ECE9D8"/>
              <w:bottom w:val="single" w:sz="6" w:space="0" w:color="ACA89A"/>
              <w:right w:val="single" w:sz="6" w:space="0" w:color="ACA89A"/>
            </w:tcBorders>
          </w:tcPr>
          <w:p w:rsidR="00E95F09" w:rsidRDefault="00E95F09" w:rsidP="00F0635E">
            <w:pPr>
              <w:spacing w:before="4" w:after="0" w:line="110" w:lineRule="exact"/>
              <w:rPr>
                <w:sz w:val="11"/>
                <w:szCs w:val="11"/>
              </w:rPr>
            </w:pPr>
          </w:p>
          <w:p w:rsidR="00E95F09" w:rsidRDefault="00E95F09" w:rsidP="00F0635E">
            <w:pPr>
              <w:spacing w:after="0" w:line="240" w:lineRule="auto"/>
              <w:ind w:left="48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aculty</w:t>
            </w:r>
          </w:p>
        </w:tc>
        <w:tc>
          <w:tcPr>
            <w:tcW w:w="1368" w:type="dxa"/>
            <w:tcBorders>
              <w:top w:val="single" w:sz="6" w:space="0" w:color="ACA89A"/>
              <w:left w:val="single" w:sz="6" w:space="0" w:color="ACA89A"/>
              <w:bottom w:val="single" w:sz="6" w:space="0" w:color="ACA89A"/>
              <w:right w:val="single" w:sz="6" w:space="0" w:color="ACA89A"/>
            </w:tcBorders>
          </w:tcPr>
          <w:p w:rsidR="00E95F09" w:rsidRDefault="00E95F09" w:rsidP="00F0635E"/>
        </w:tc>
        <w:tc>
          <w:tcPr>
            <w:tcW w:w="1537" w:type="dxa"/>
            <w:tcBorders>
              <w:top w:val="single" w:sz="6" w:space="0" w:color="ACA89A"/>
              <w:left w:val="single" w:sz="6" w:space="0" w:color="ACA89A"/>
              <w:bottom w:val="single" w:sz="6" w:space="0" w:color="ACA89A"/>
              <w:right w:val="single" w:sz="6" w:space="0" w:color="ACA89A"/>
            </w:tcBorders>
          </w:tcPr>
          <w:p w:rsidR="00E95F09" w:rsidRDefault="00E95F09" w:rsidP="00F0635E"/>
        </w:tc>
        <w:tc>
          <w:tcPr>
            <w:tcW w:w="1349" w:type="dxa"/>
            <w:tcBorders>
              <w:top w:val="single" w:sz="6" w:space="0" w:color="ACA89A"/>
              <w:left w:val="single" w:sz="6" w:space="0" w:color="ACA89A"/>
              <w:bottom w:val="single" w:sz="6" w:space="0" w:color="ACA89A"/>
              <w:right w:val="single" w:sz="6" w:space="0" w:color="ACA89A"/>
            </w:tcBorders>
          </w:tcPr>
          <w:p w:rsidR="00E95F09" w:rsidRDefault="00E95F09" w:rsidP="00F0635E"/>
        </w:tc>
        <w:tc>
          <w:tcPr>
            <w:tcW w:w="3655" w:type="dxa"/>
            <w:tcBorders>
              <w:top w:val="single" w:sz="6" w:space="0" w:color="ACA89A"/>
              <w:left w:val="single" w:sz="6" w:space="0" w:color="ACA89A"/>
              <w:bottom w:val="single" w:sz="6" w:space="0" w:color="ACA89A"/>
              <w:right w:val="single" w:sz="6" w:space="0" w:color="ACA89A"/>
            </w:tcBorders>
          </w:tcPr>
          <w:p w:rsidR="00E95F09" w:rsidRDefault="00E95F09" w:rsidP="00F0635E"/>
        </w:tc>
      </w:tr>
    </w:tbl>
    <w:p w:rsidR="00E95F09" w:rsidRDefault="00E95F09">
      <w:pPr>
        <w:spacing w:before="11" w:after="0" w:line="220" w:lineRule="exact"/>
      </w:pPr>
    </w:p>
    <w:p w:rsidR="009408A3" w:rsidRDefault="00017079">
      <w:pPr>
        <w:spacing w:before="29" w:after="0" w:line="240" w:lineRule="auto"/>
        <w:ind w:left="200" w:right="279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vote of the departmental/unit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aculty 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ll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e in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p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e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s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ollows: A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jority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ote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r the option to pro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ote or not to pro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ote is required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r either of the options to be presented as the recom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ndation 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aculty. 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jority is to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ete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ned by the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ajority o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q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z w:val="24"/>
          <w:szCs w:val="24"/>
        </w:rPr>
        <w:t>al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ied depart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ntal/unit peers, not the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ajority of those voting.</w:t>
      </w:r>
    </w:p>
    <w:p w:rsidR="009408A3" w:rsidRDefault="009408A3">
      <w:pPr>
        <w:spacing w:before="16" w:after="0" w:line="260" w:lineRule="exact"/>
        <w:rPr>
          <w:sz w:val="26"/>
          <w:szCs w:val="26"/>
        </w:rPr>
      </w:pPr>
    </w:p>
    <w:p w:rsidR="009408A3" w:rsidRDefault="00017079">
      <w:pPr>
        <w:tabs>
          <w:tab w:val="left" w:pos="740"/>
        </w:tabs>
        <w:spacing w:after="0" w:line="240" w:lineRule="auto"/>
        <w:ind w:left="740" w:right="761" w:hanging="5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3.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Profile of recommendations at all l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z w:val="24"/>
          <w:szCs w:val="24"/>
        </w:rPr>
        <w:t>els (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sp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ces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rovided on the ri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 to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 dated and initialed at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ach le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)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</w:p>
    <w:tbl>
      <w:tblPr>
        <w:tblW w:w="0" w:type="auto"/>
        <w:tblInd w:w="10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93"/>
        <w:gridCol w:w="1451"/>
        <w:gridCol w:w="1670"/>
        <w:gridCol w:w="1658"/>
      </w:tblGrid>
      <w:tr w:rsidR="009408A3">
        <w:trPr>
          <w:trHeight w:hRule="exact" w:val="672"/>
        </w:trPr>
        <w:tc>
          <w:tcPr>
            <w:tcW w:w="4693" w:type="dxa"/>
            <w:tcBorders>
              <w:top w:val="single" w:sz="6" w:space="0" w:color="ACA89A"/>
              <w:left w:val="single" w:sz="6" w:space="0" w:color="ECE9D8"/>
              <w:bottom w:val="single" w:sz="6" w:space="0" w:color="ACA89A"/>
              <w:right w:val="single" w:sz="6" w:space="0" w:color="ACA89A"/>
            </w:tcBorders>
          </w:tcPr>
          <w:p w:rsidR="009408A3" w:rsidRDefault="009408A3">
            <w:pPr>
              <w:spacing w:before="2" w:after="0" w:line="180" w:lineRule="exact"/>
              <w:rPr>
                <w:sz w:val="18"/>
                <w:szCs w:val="18"/>
              </w:rPr>
            </w:pPr>
          </w:p>
          <w:p w:rsidR="009408A3" w:rsidRDefault="00017079">
            <w:pPr>
              <w:spacing w:after="0" w:line="240" w:lineRule="auto"/>
              <w:ind w:left="48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ecommendation Category</w:t>
            </w:r>
          </w:p>
        </w:tc>
        <w:tc>
          <w:tcPr>
            <w:tcW w:w="1451" w:type="dxa"/>
            <w:tcBorders>
              <w:top w:val="single" w:sz="6" w:space="0" w:color="ACA89A"/>
              <w:left w:val="single" w:sz="6" w:space="0" w:color="ACA89A"/>
              <w:bottom w:val="single" w:sz="6" w:space="0" w:color="ACA89A"/>
              <w:right w:val="single" w:sz="6" w:space="0" w:color="ACA89A"/>
            </w:tcBorders>
          </w:tcPr>
          <w:p w:rsidR="009408A3" w:rsidRDefault="00017079">
            <w:pPr>
              <w:spacing w:before="43" w:after="0" w:line="240" w:lineRule="auto"/>
              <w:ind w:left="52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o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te</w:t>
            </w:r>
          </w:p>
        </w:tc>
        <w:tc>
          <w:tcPr>
            <w:tcW w:w="1670" w:type="dxa"/>
            <w:tcBorders>
              <w:top w:val="single" w:sz="6" w:space="0" w:color="ACA89A"/>
              <w:left w:val="single" w:sz="6" w:space="0" w:color="ACA89A"/>
              <w:bottom w:val="single" w:sz="6" w:space="0" w:color="ACA89A"/>
              <w:right w:val="single" w:sz="6" w:space="0" w:color="ACA89A"/>
            </w:tcBorders>
          </w:tcPr>
          <w:p w:rsidR="009408A3" w:rsidRDefault="00017079">
            <w:pPr>
              <w:spacing w:before="43" w:after="0" w:line="240" w:lineRule="auto"/>
              <w:ind w:left="52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o Not</w:t>
            </w:r>
          </w:p>
          <w:p w:rsidR="009408A3" w:rsidRDefault="00017079">
            <w:pPr>
              <w:spacing w:after="0" w:line="240" w:lineRule="auto"/>
              <w:ind w:left="52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o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te</w:t>
            </w:r>
          </w:p>
        </w:tc>
        <w:tc>
          <w:tcPr>
            <w:tcW w:w="1658" w:type="dxa"/>
            <w:tcBorders>
              <w:top w:val="single" w:sz="6" w:space="0" w:color="ACA89A"/>
              <w:left w:val="single" w:sz="6" w:space="0" w:color="ACA89A"/>
              <w:bottom w:val="single" w:sz="6" w:space="0" w:color="ACA89A"/>
              <w:right w:val="single" w:sz="6" w:space="0" w:color="ACA89A"/>
            </w:tcBorders>
          </w:tcPr>
          <w:p w:rsidR="009408A3" w:rsidRDefault="00017079">
            <w:pPr>
              <w:spacing w:before="43" w:after="0" w:line="240" w:lineRule="auto"/>
              <w:ind w:left="52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ate and</w:t>
            </w:r>
          </w:p>
          <w:p w:rsidR="009408A3" w:rsidRDefault="00017079">
            <w:pPr>
              <w:spacing w:after="0" w:line="240" w:lineRule="auto"/>
              <w:ind w:left="52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itials</w:t>
            </w:r>
          </w:p>
        </w:tc>
      </w:tr>
      <w:tr w:rsidR="009408A3">
        <w:trPr>
          <w:trHeight w:hRule="exact" w:val="396"/>
        </w:trPr>
        <w:tc>
          <w:tcPr>
            <w:tcW w:w="4693" w:type="dxa"/>
            <w:tcBorders>
              <w:top w:val="single" w:sz="6" w:space="0" w:color="ACA89A"/>
              <w:left w:val="single" w:sz="6" w:space="0" w:color="ECE9D8"/>
              <w:bottom w:val="single" w:sz="6" w:space="0" w:color="ACA89A"/>
              <w:right w:val="single" w:sz="6" w:space="0" w:color="ACA89A"/>
            </w:tcBorders>
          </w:tcPr>
          <w:p w:rsidR="009408A3" w:rsidRDefault="00017079">
            <w:pPr>
              <w:spacing w:before="43" w:after="0" w:line="240" w:lineRule="auto"/>
              <w:ind w:left="48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epart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ntal/Unit Chairperson</w:t>
            </w:r>
          </w:p>
        </w:tc>
        <w:tc>
          <w:tcPr>
            <w:tcW w:w="1451" w:type="dxa"/>
            <w:tcBorders>
              <w:top w:val="single" w:sz="6" w:space="0" w:color="ACA89A"/>
              <w:left w:val="single" w:sz="6" w:space="0" w:color="ACA89A"/>
              <w:bottom w:val="single" w:sz="6" w:space="0" w:color="ACA89A"/>
              <w:right w:val="single" w:sz="6" w:space="0" w:color="ACA89A"/>
            </w:tcBorders>
          </w:tcPr>
          <w:p w:rsidR="009408A3" w:rsidRDefault="009408A3"/>
        </w:tc>
        <w:tc>
          <w:tcPr>
            <w:tcW w:w="1670" w:type="dxa"/>
            <w:tcBorders>
              <w:top w:val="single" w:sz="6" w:space="0" w:color="ACA89A"/>
              <w:left w:val="single" w:sz="6" w:space="0" w:color="ACA89A"/>
              <w:bottom w:val="single" w:sz="6" w:space="0" w:color="ACA89A"/>
              <w:right w:val="single" w:sz="6" w:space="0" w:color="ACA89A"/>
            </w:tcBorders>
          </w:tcPr>
          <w:p w:rsidR="009408A3" w:rsidRDefault="009408A3"/>
        </w:tc>
        <w:tc>
          <w:tcPr>
            <w:tcW w:w="1658" w:type="dxa"/>
            <w:tcBorders>
              <w:top w:val="single" w:sz="6" w:space="0" w:color="ACA89A"/>
              <w:left w:val="single" w:sz="6" w:space="0" w:color="ACA89A"/>
              <w:bottom w:val="single" w:sz="6" w:space="0" w:color="ACA89A"/>
              <w:right w:val="single" w:sz="6" w:space="0" w:color="ACA89A"/>
            </w:tcBorders>
          </w:tcPr>
          <w:p w:rsidR="009408A3" w:rsidRDefault="009408A3"/>
        </w:tc>
      </w:tr>
      <w:tr w:rsidR="009408A3">
        <w:trPr>
          <w:trHeight w:hRule="exact" w:val="396"/>
        </w:trPr>
        <w:tc>
          <w:tcPr>
            <w:tcW w:w="4693" w:type="dxa"/>
            <w:tcBorders>
              <w:top w:val="single" w:sz="6" w:space="0" w:color="ACA89A"/>
              <w:left w:val="single" w:sz="6" w:space="0" w:color="ECE9D8"/>
              <w:bottom w:val="single" w:sz="6" w:space="0" w:color="ACA89A"/>
              <w:right w:val="single" w:sz="6" w:space="0" w:color="ACA89A"/>
            </w:tcBorders>
          </w:tcPr>
          <w:p w:rsidR="009408A3" w:rsidRDefault="00017079">
            <w:pPr>
              <w:spacing w:before="43" w:after="0" w:line="240" w:lineRule="auto"/>
              <w:ind w:left="48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llege De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451" w:type="dxa"/>
            <w:tcBorders>
              <w:top w:val="single" w:sz="6" w:space="0" w:color="ACA89A"/>
              <w:left w:val="single" w:sz="6" w:space="0" w:color="ACA89A"/>
              <w:bottom w:val="single" w:sz="6" w:space="0" w:color="ACA89A"/>
              <w:right w:val="single" w:sz="6" w:space="0" w:color="ACA89A"/>
            </w:tcBorders>
          </w:tcPr>
          <w:p w:rsidR="009408A3" w:rsidRDefault="009408A3"/>
        </w:tc>
        <w:tc>
          <w:tcPr>
            <w:tcW w:w="1670" w:type="dxa"/>
            <w:tcBorders>
              <w:top w:val="single" w:sz="6" w:space="0" w:color="ACA89A"/>
              <w:left w:val="single" w:sz="6" w:space="0" w:color="ACA89A"/>
              <w:bottom w:val="single" w:sz="6" w:space="0" w:color="ACA89A"/>
              <w:right w:val="single" w:sz="6" w:space="0" w:color="ACA89A"/>
            </w:tcBorders>
          </w:tcPr>
          <w:p w:rsidR="009408A3" w:rsidRDefault="009408A3"/>
        </w:tc>
        <w:tc>
          <w:tcPr>
            <w:tcW w:w="1658" w:type="dxa"/>
            <w:tcBorders>
              <w:top w:val="single" w:sz="6" w:space="0" w:color="ACA89A"/>
              <w:left w:val="single" w:sz="6" w:space="0" w:color="ACA89A"/>
              <w:bottom w:val="single" w:sz="6" w:space="0" w:color="ACA89A"/>
              <w:right w:val="single" w:sz="6" w:space="0" w:color="ACA89A"/>
            </w:tcBorders>
          </w:tcPr>
          <w:p w:rsidR="009408A3" w:rsidRDefault="009408A3"/>
        </w:tc>
      </w:tr>
      <w:tr w:rsidR="009408A3">
        <w:trPr>
          <w:trHeight w:hRule="exact" w:val="672"/>
        </w:trPr>
        <w:tc>
          <w:tcPr>
            <w:tcW w:w="4693" w:type="dxa"/>
            <w:tcBorders>
              <w:top w:val="single" w:sz="6" w:space="0" w:color="ACA89A"/>
              <w:left w:val="single" w:sz="6" w:space="0" w:color="ECE9D8"/>
              <w:bottom w:val="single" w:sz="6" w:space="0" w:color="ACA89A"/>
              <w:right w:val="single" w:sz="6" w:space="0" w:color="ACA89A"/>
            </w:tcBorders>
          </w:tcPr>
          <w:p w:rsidR="009408A3" w:rsidRDefault="00017079">
            <w:pPr>
              <w:spacing w:before="43" w:after="0" w:line="240" w:lineRule="auto"/>
              <w:ind w:left="48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ovost and Vice President for Acade</w:t>
            </w:r>
            <w:r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c</w:t>
            </w:r>
          </w:p>
          <w:p w:rsidR="009408A3" w:rsidRDefault="00017079">
            <w:pPr>
              <w:spacing w:after="0" w:line="240" w:lineRule="auto"/>
              <w:ind w:left="48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ffairs</w:t>
            </w:r>
          </w:p>
        </w:tc>
        <w:tc>
          <w:tcPr>
            <w:tcW w:w="1451" w:type="dxa"/>
            <w:tcBorders>
              <w:top w:val="single" w:sz="6" w:space="0" w:color="ACA89A"/>
              <w:left w:val="single" w:sz="6" w:space="0" w:color="ACA89A"/>
              <w:bottom w:val="single" w:sz="6" w:space="0" w:color="ACA89A"/>
              <w:right w:val="single" w:sz="6" w:space="0" w:color="ACA89A"/>
            </w:tcBorders>
          </w:tcPr>
          <w:p w:rsidR="009408A3" w:rsidRDefault="009408A3"/>
        </w:tc>
        <w:tc>
          <w:tcPr>
            <w:tcW w:w="1670" w:type="dxa"/>
            <w:tcBorders>
              <w:top w:val="single" w:sz="6" w:space="0" w:color="ACA89A"/>
              <w:left w:val="single" w:sz="6" w:space="0" w:color="ACA89A"/>
              <w:bottom w:val="single" w:sz="6" w:space="0" w:color="ACA89A"/>
              <w:right w:val="single" w:sz="6" w:space="0" w:color="ACA89A"/>
            </w:tcBorders>
          </w:tcPr>
          <w:p w:rsidR="009408A3" w:rsidRDefault="009408A3"/>
        </w:tc>
        <w:tc>
          <w:tcPr>
            <w:tcW w:w="1658" w:type="dxa"/>
            <w:tcBorders>
              <w:top w:val="single" w:sz="6" w:space="0" w:color="ACA89A"/>
              <w:left w:val="single" w:sz="6" w:space="0" w:color="ACA89A"/>
              <w:bottom w:val="single" w:sz="6" w:space="0" w:color="ACA89A"/>
              <w:right w:val="single" w:sz="6" w:space="0" w:color="ACA89A"/>
            </w:tcBorders>
          </w:tcPr>
          <w:p w:rsidR="009408A3" w:rsidRDefault="009408A3"/>
        </w:tc>
      </w:tr>
      <w:tr w:rsidR="009408A3">
        <w:trPr>
          <w:trHeight w:hRule="exact" w:val="396"/>
        </w:trPr>
        <w:tc>
          <w:tcPr>
            <w:tcW w:w="4693" w:type="dxa"/>
            <w:tcBorders>
              <w:top w:val="single" w:sz="6" w:space="0" w:color="ACA89A"/>
              <w:left w:val="single" w:sz="6" w:space="0" w:color="ECE9D8"/>
              <w:bottom w:val="single" w:sz="6" w:space="0" w:color="ACA89A"/>
              <w:right w:val="single" w:sz="6" w:space="0" w:color="ACA89A"/>
            </w:tcBorders>
          </w:tcPr>
          <w:p w:rsidR="009408A3" w:rsidRDefault="00017079">
            <w:pPr>
              <w:spacing w:before="43" w:after="0" w:line="240" w:lineRule="auto"/>
              <w:ind w:left="48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eside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</w:t>
            </w:r>
          </w:p>
        </w:tc>
        <w:tc>
          <w:tcPr>
            <w:tcW w:w="1451" w:type="dxa"/>
            <w:tcBorders>
              <w:top w:val="single" w:sz="6" w:space="0" w:color="ACA89A"/>
              <w:left w:val="single" w:sz="6" w:space="0" w:color="ACA89A"/>
              <w:bottom w:val="single" w:sz="6" w:space="0" w:color="ACA89A"/>
              <w:right w:val="single" w:sz="6" w:space="0" w:color="ACA89A"/>
            </w:tcBorders>
          </w:tcPr>
          <w:p w:rsidR="009408A3" w:rsidRDefault="009408A3"/>
        </w:tc>
        <w:tc>
          <w:tcPr>
            <w:tcW w:w="1670" w:type="dxa"/>
            <w:tcBorders>
              <w:top w:val="single" w:sz="6" w:space="0" w:color="ACA89A"/>
              <w:left w:val="single" w:sz="6" w:space="0" w:color="ACA89A"/>
              <w:bottom w:val="single" w:sz="6" w:space="0" w:color="ACA89A"/>
              <w:right w:val="single" w:sz="6" w:space="0" w:color="ACA89A"/>
            </w:tcBorders>
          </w:tcPr>
          <w:p w:rsidR="009408A3" w:rsidRDefault="009408A3"/>
        </w:tc>
        <w:tc>
          <w:tcPr>
            <w:tcW w:w="1658" w:type="dxa"/>
            <w:tcBorders>
              <w:top w:val="single" w:sz="6" w:space="0" w:color="ACA89A"/>
              <w:left w:val="single" w:sz="6" w:space="0" w:color="ACA89A"/>
              <w:bottom w:val="single" w:sz="6" w:space="0" w:color="ACA89A"/>
              <w:right w:val="single" w:sz="6" w:space="0" w:color="ACA89A"/>
            </w:tcBorders>
          </w:tcPr>
          <w:p w:rsidR="009408A3" w:rsidRDefault="009408A3"/>
        </w:tc>
      </w:tr>
    </w:tbl>
    <w:p w:rsidR="009408A3" w:rsidRDefault="009408A3">
      <w:pPr>
        <w:spacing w:before="11" w:after="0" w:line="220" w:lineRule="exact"/>
      </w:pPr>
    </w:p>
    <w:p w:rsidR="009408A3" w:rsidRDefault="00017079">
      <w:pPr>
        <w:spacing w:before="29" w:after="0" w:line="240" w:lineRule="auto"/>
        <w:ind w:left="200" w:right="19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nclosures (in order): 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rm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1, Fo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2, Fo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P3, Fo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s P4, and P5 for each year since the faculty member was employed (maximum of four years), student evaluations (using an approved University instru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nt) for at le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ne term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ac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year (in all classes) for each of the previous</w:t>
      </w:r>
    </w:p>
    <w:p w:rsidR="009408A3" w:rsidRDefault="00017079">
      <w:pPr>
        <w:spacing w:after="0" w:line="240" w:lineRule="auto"/>
        <w:ind w:left="200" w:right="253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our years or since initial appoint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nt, whiche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 is the shorter period, and grade distributions (showing 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>e course a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age a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inst the st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z w:val="24"/>
          <w:szCs w:val="24"/>
        </w:rPr>
        <w:t>en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'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vera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 in which the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ub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itted student evaluations were conducted,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d, if available, letters from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epart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ntal/unit peers, letter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om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depart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ntal/u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it c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r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, letter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ad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nis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a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r to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z w:val="24"/>
          <w:szCs w:val="24"/>
        </w:rPr>
        <w:t>hom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culty 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mber im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diately reports, if not the departm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al/unit chairperson, letter(s) from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dvisees, and from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dividuals from outside the depart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nt/unit if used in t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>e promotion evaluation. The dossier organization should follow the Promotion Dossier Checklist.</w:t>
      </w:r>
    </w:p>
    <w:p w:rsidR="009408A3" w:rsidRDefault="009408A3">
      <w:pPr>
        <w:spacing w:before="17" w:after="0" w:line="260" w:lineRule="exact"/>
        <w:rPr>
          <w:sz w:val="26"/>
          <w:szCs w:val="26"/>
        </w:rPr>
      </w:pPr>
    </w:p>
    <w:p w:rsidR="009408A3" w:rsidRDefault="00017079">
      <w:pPr>
        <w:spacing w:after="0" w:line="240" w:lineRule="auto"/>
        <w:ind w:left="20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>*Complete list of peers qualified to vote must be attached.</w:t>
      </w:r>
    </w:p>
    <w:sectPr w:rsidR="009408A3">
      <w:type w:val="continuous"/>
      <w:pgSz w:w="12240" w:h="15840"/>
      <w:pgMar w:top="820" w:right="1240" w:bottom="280" w:left="12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zAxNzI0szAyMzNV0lEKTi0uzszPAykwrgUAs/HFKSwAAAA="/>
  </w:docVars>
  <w:rsids>
    <w:rsidRoot w:val="009408A3"/>
    <w:rsid w:val="00017079"/>
    <w:rsid w:val="002D3463"/>
    <w:rsid w:val="00611582"/>
    <w:rsid w:val="00720FAD"/>
    <w:rsid w:val="009408A3"/>
    <w:rsid w:val="00AE2B44"/>
    <w:rsid w:val="00E95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EE65C53-145A-4903-9731-4AF2B66060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8</Words>
  <Characters>18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01-Form P18</vt:lpstr>
    </vt:vector>
  </TitlesOfParts>
  <Company>Tennessee Tech University</Company>
  <LinksUpToDate>false</LinksUpToDate>
  <CharactersWithSpaces>2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1-Form P18</dc:title>
  <dc:creator>Academic Affairs</dc:creator>
  <cp:lastModifiedBy>TTU User</cp:lastModifiedBy>
  <cp:revision>2</cp:revision>
  <dcterms:created xsi:type="dcterms:W3CDTF">2019-01-17T17:31:00Z</dcterms:created>
  <dcterms:modified xsi:type="dcterms:W3CDTF">2019-01-17T1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5-07-30T00:00:00Z</vt:filetime>
  </property>
  <property fmtid="{D5CDD505-2E9C-101B-9397-08002B2CF9AE}" pid="3" name="LastSaved">
    <vt:filetime>2018-01-27T00:00:00Z</vt:filetime>
  </property>
  <property fmtid="{D5CDD505-2E9C-101B-9397-08002B2CF9AE}" pid="4" name="_AdHocReviewCycleID">
    <vt:i4>-647690373</vt:i4>
  </property>
  <property fmtid="{D5CDD505-2E9C-101B-9397-08002B2CF9AE}" pid="5" name="_NewReviewCycle">
    <vt:lpwstr/>
  </property>
  <property fmtid="{D5CDD505-2E9C-101B-9397-08002B2CF9AE}" pid="6" name="_EmailSubject">
    <vt:lpwstr>P&amp;T procedures and forms for faculty handbook</vt:lpwstr>
  </property>
  <property fmtid="{D5CDD505-2E9C-101B-9397-08002B2CF9AE}" pid="7" name="_AuthorEmail">
    <vt:lpwstr>JBoles@tntech.edu</vt:lpwstr>
  </property>
  <property fmtid="{D5CDD505-2E9C-101B-9397-08002B2CF9AE}" pid="8" name="_AuthorEmailDisplayName">
    <vt:lpwstr>Boles, Jeffrey</vt:lpwstr>
  </property>
  <property fmtid="{D5CDD505-2E9C-101B-9397-08002B2CF9AE}" pid="9" name="_ReviewingToolsShownOnce">
    <vt:lpwstr/>
  </property>
</Properties>
</file>